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E60AA" w:rsidRPr="004E60AA" w:rsidRDefault="004E60AA" w:rsidP="004E60AA">
      <w:pPr>
        <w:jc w:val="center"/>
        <w:rPr>
          <w:b/>
          <w:sz w:val="32"/>
          <w:szCs w:val="32"/>
          <w:u w:val="single"/>
        </w:rPr>
      </w:pPr>
      <w:r w:rsidRPr="004E60AA">
        <w:rPr>
          <w:b/>
          <w:sz w:val="32"/>
          <w:szCs w:val="32"/>
          <w:u w:val="single"/>
        </w:rPr>
        <w:t>Some more jokes for you:</w:t>
      </w:r>
    </w:p>
    <w:p w:rsidR="004E60AA" w:rsidRDefault="004E60AA" w:rsidP="004E60AA"/>
    <w:p w:rsidR="004E60AA" w:rsidRDefault="004E60AA" w:rsidP="004E60AA">
      <w:r>
        <w:t>1. Why did the tomato turn red? Because it saw the salad dressing!</w:t>
      </w:r>
    </w:p>
    <w:p w:rsidR="004E60AA" w:rsidRDefault="004E60AA" w:rsidP="004E60AA"/>
    <w:p w:rsidR="004E60AA" w:rsidRDefault="004E60AA" w:rsidP="004E60AA">
      <w:r>
        <w:t>2. Why did the scarecrow win an award? Because he was outstanding in his field3. Why did the chicken cross the playground? To get to the other slide!</w:t>
      </w:r>
    </w:p>
    <w:p w:rsidR="004E60AA" w:rsidRDefault="004E60AA" w:rsidP="004E60AA"/>
    <w:p w:rsidR="004E60AA" w:rsidRDefault="004E60AA" w:rsidP="004E60AA">
      <w:r>
        <w:t>4. Why did the cookie go to the doctor? Because it was feeling crumbly!</w:t>
      </w:r>
    </w:p>
    <w:p w:rsidR="004E60AA" w:rsidRDefault="004E60AA" w:rsidP="004E60AA"/>
    <w:p w:rsidR="004E60AA" w:rsidRDefault="004E60AA" w:rsidP="004E60AA">
      <w:r>
        <w:t xml:space="preserve">5. Why did the banana go to the doctor? Because it wasn't </w:t>
      </w:r>
      <w:proofErr w:type="spellStart"/>
      <w:r>
        <w:t>peeling</w:t>
      </w:r>
      <w:proofErr w:type="spellEnd"/>
      <w:r>
        <w:t xml:space="preserve"> well!</w:t>
      </w:r>
    </w:p>
    <w:p w:rsidR="004E60AA" w:rsidRDefault="004E60AA" w:rsidP="004E60AA"/>
    <w:p w:rsidR="004E60AA" w:rsidRDefault="004E60AA" w:rsidP="004E60AA">
      <w:r>
        <w:t>6. Why did the math book look so sad? Because it had too many problems!</w:t>
      </w:r>
    </w:p>
    <w:p w:rsidR="004E60AA" w:rsidRDefault="004E60AA" w:rsidP="004E60AA"/>
    <w:p w:rsidR="004E60AA" w:rsidRDefault="004E60AA" w:rsidP="004E60AA">
      <w:r>
        <w:t>7. Why did the bicycle fall over? Because it was two-tired!</w:t>
      </w:r>
    </w:p>
    <w:p w:rsidR="004E60AA" w:rsidRDefault="004E60AA" w:rsidP="004E60AA"/>
    <w:p w:rsidR="004E60AA" w:rsidRDefault="004E60AA" w:rsidP="004E60AA">
      <w:r>
        <w:t>8. Why did the golfer wear two pairs of pants? In case he got a hole in one!</w:t>
      </w:r>
    </w:p>
    <w:p w:rsidR="004E60AA" w:rsidRDefault="004E60AA" w:rsidP="004E60AA"/>
    <w:p w:rsidR="004E60AA" w:rsidRDefault="004E60AA" w:rsidP="004E60AA">
      <w:r>
        <w:t>9. Why did the music teacher need a ladder? To reach the high notes!</w:t>
      </w:r>
    </w:p>
    <w:p w:rsidR="004E60AA" w:rsidRDefault="004E60AA" w:rsidP="004E60AA"/>
    <w:p w:rsidR="004E60AA" w:rsidRDefault="004E60AA" w:rsidP="004E60AA">
      <w:r>
        <w:t>10. Why did the coffee file a police report? Because it got mugged!</w:t>
      </w:r>
    </w:p>
    <w:p w:rsidR="004E60AA" w:rsidRDefault="004E60AA" w:rsidP="004E60AA"/>
    <w:p w:rsidR="004E60AA" w:rsidRDefault="004E60AA" w:rsidP="004E60AA">
      <w:r>
        <w:t>11. Why did the tomato turn green? Because it was not ripe yet!</w:t>
      </w:r>
    </w:p>
    <w:p w:rsidR="004E60AA" w:rsidRDefault="004E60AA" w:rsidP="004E60AA"/>
    <w:p w:rsidR="004E60AA" w:rsidRDefault="004E60AA" w:rsidP="004E60AA">
      <w:r>
        <w:t>12. Why did the computer go to the doctor? Because it had a virus!</w:t>
      </w:r>
    </w:p>
    <w:p w:rsidR="004E60AA" w:rsidRDefault="004E60AA" w:rsidP="004E60AA"/>
    <w:p w:rsidR="004E60AA" w:rsidRDefault="004E60AA" w:rsidP="004E60AA">
      <w:r>
        <w:t xml:space="preserve">13. Why did the chicken go to the </w:t>
      </w:r>
      <w:proofErr w:type="spellStart"/>
      <w:r>
        <w:t>seance</w:t>
      </w:r>
      <w:proofErr w:type="spellEnd"/>
      <w:r>
        <w:t>? To talk to the other side!</w:t>
      </w:r>
    </w:p>
    <w:p w:rsidR="004E60AA" w:rsidRDefault="004E60AA" w:rsidP="004E60AA"/>
    <w:p w:rsidR="004E60AA" w:rsidRDefault="004E60AA" w:rsidP="004E60AA">
      <w:r>
        <w:t>14. Why did the grape stop in the middle of the road? Because it ran out of juice!</w:t>
      </w:r>
    </w:p>
    <w:p w:rsidR="004E60AA" w:rsidRDefault="004E60AA" w:rsidP="004E60AA">
      <w:bookmarkStart w:id="0" w:name="_GoBack"/>
    </w:p>
    <w:bookmarkEnd w:id="0"/>
    <w:p w:rsidR="004E60AA" w:rsidRDefault="004E60AA" w:rsidP="004E60AA">
      <w:r>
        <w:lastRenderedPageBreak/>
        <w:t>15. Why did the astronaut break up with his girlfriend? He needed space!</w:t>
      </w:r>
    </w:p>
    <w:p w:rsidR="004E60AA" w:rsidRDefault="004E60AA" w:rsidP="004E60AA"/>
    <w:p w:rsidR="003A69F7" w:rsidRPr="0018042D" w:rsidRDefault="004E60AA" w:rsidP="0018042D">
      <w:pPr>
        <w:jc w:val="center"/>
        <w:rPr>
          <w:rFonts w:ascii="Freestyle Script" w:hAnsi="Freestyle Script"/>
          <w:b/>
          <w:sz w:val="40"/>
          <w:szCs w:val="40"/>
        </w:rPr>
      </w:pPr>
      <w:r w:rsidRPr="0018042D">
        <w:rPr>
          <w:rFonts w:ascii="Freestyle Script" w:hAnsi="Freestyle Script"/>
          <w:b/>
          <w:sz w:val="40"/>
          <w:szCs w:val="40"/>
        </w:rPr>
        <w:t>I hope you enjoy these jokes!</w:t>
      </w:r>
    </w:p>
    <w:sectPr w:rsidR="003A69F7" w:rsidRPr="0018042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eestyle Script">
    <w:panose1 w:val="030804020302050B0404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QyMzYyMDc0MzW0MDJX0lEKTi0uzszPAykwqgUAG6g5cSwAAAA="/>
  </w:docVars>
  <w:rsids>
    <w:rsidRoot w:val="004E60AA"/>
    <w:rsid w:val="0018042D"/>
    <w:rsid w:val="003A69F7"/>
    <w:rsid w:val="004E6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6FCC9CA-AAE5-4F80-803D-33345DBAD7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69</Words>
  <Characters>964</Characters>
  <Application>Microsoft Office Word</Application>
  <DocSecurity>0</DocSecurity>
  <Lines>8</Lines>
  <Paragraphs>2</Paragraphs>
  <ScaleCrop>false</ScaleCrop>
  <Company/>
  <LinksUpToDate>false</LinksUpToDate>
  <CharactersWithSpaces>11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</cp:revision>
  <dcterms:created xsi:type="dcterms:W3CDTF">2023-05-22T21:06:00Z</dcterms:created>
  <dcterms:modified xsi:type="dcterms:W3CDTF">2023-05-22T21:10:00Z</dcterms:modified>
</cp:coreProperties>
</file>